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DA4C8" w14:textId="3CE1C41F" w:rsidR="00F026FA" w:rsidRDefault="00BC6E5F" w:rsidP="00D4055B">
      <w:pPr>
        <w:pStyle w:val="Title"/>
        <w:spacing w:before="0" w:after="0"/>
      </w:pPr>
      <w:r>
        <w:t xml:space="preserve">Feedback for Project Number </w:t>
      </w:r>
      <w:r w:rsidR="005D1620">
        <w:t>12</w:t>
      </w:r>
    </w:p>
    <w:p w14:paraId="3C2DBB32" w14:textId="14317B6D" w:rsidR="00AB2FAD" w:rsidRPr="00D4055B" w:rsidRDefault="00AB2FAD" w:rsidP="00D4055B">
      <w:pPr>
        <w:pStyle w:val="Title"/>
        <w:spacing w:before="0" w:after="0"/>
        <w:rPr>
          <w:sz w:val="28"/>
          <w:szCs w:val="28"/>
        </w:rPr>
      </w:pPr>
      <w:r w:rsidRPr="00D4055B">
        <w:rPr>
          <w:sz w:val="28"/>
          <w:szCs w:val="28"/>
        </w:rPr>
        <w:t>Destinee Garcia</w:t>
      </w:r>
    </w:p>
    <w:p w14:paraId="4958C7E2" w14:textId="40E666F6" w:rsidR="00AB2FAD" w:rsidRPr="00D4055B" w:rsidRDefault="00D4055B" w:rsidP="00D4055B">
      <w:pPr>
        <w:pStyle w:val="Title"/>
        <w:spacing w:before="0" w:after="0"/>
        <w:rPr>
          <w:sz w:val="28"/>
          <w:szCs w:val="28"/>
        </w:rPr>
      </w:pPr>
      <w:r w:rsidRPr="00D4055B">
        <w:rPr>
          <w:sz w:val="28"/>
          <w:szCs w:val="28"/>
        </w:rPr>
        <w:t>Cyber Breaches and the S&amp;P 500</w:t>
      </w:r>
    </w:p>
    <w:p w14:paraId="3D66AC2E" w14:textId="77777777" w:rsidR="00AB2FAD" w:rsidRPr="00AB2FAD" w:rsidRDefault="00AB2FAD" w:rsidP="00AB2FAD">
      <w:pPr>
        <w:pStyle w:val="BodyText"/>
      </w:pPr>
    </w:p>
    <w:p w14:paraId="5C9DA4CD" w14:textId="77777777" w:rsidR="00F026FA" w:rsidRPr="00D4055B" w:rsidRDefault="00BC6E5F" w:rsidP="00236527">
      <w:pPr>
        <w:pStyle w:val="FirstParagraph"/>
        <w:spacing w:after="0"/>
        <w:rPr>
          <w:i/>
          <w:iCs/>
        </w:rPr>
      </w:pPr>
      <w:bookmarkStart w:id="0" w:name="feedback-below"/>
      <w:r w:rsidRPr="00D4055B">
        <w:rPr>
          <w:b/>
          <w:i/>
          <w:iCs/>
        </w:rPr>
        <w:t>What is their topic on?</w:t>
      </w:r>
    </w:p>
    <w:p w14:paraId="5886DF38" w14:textId="77777777" w:rsidR="00C023EB" w:rsidRDefault="00C023EB" w:rsidP="00C023EB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5C9DA4CF" w14:textId="31A2CC04" w:rsidR="00F026FA" w:rsidRPr="00D4055B" w:rsidRDefault="00BC6E5F">
      <w:pPr>
        <w:pStyle w:val="Compact"/>
        <w:numPr>
          <w:ilvl w:val="0"/>
          <w:numId w:val="2"/>
        </w:numPr>
      </w:pPr>
      <w:r w:rsidRPr="00D4055B">
        <w:rPr>
          <w:i/>
        </w:rPr>
        <w:t>In other words does the title make sense for the project?</w:t>
      </w:r>
    </w:p>
    <w:p w14:paraId="4D798BEB" w14:textId="4AF9A7BD" w:rsidR="00D4055B" w:rsidRPr="00E34404" w:rsidRDefault="00D4055B" w:rsidP="00D4055B">
      <w:pPr>
        <w:pStyle w:val="Compact"/>
        <w:rPr>
          <w:iCs/>
          <w:sz w:val="16"/>
          <w:szCs w:val="16"/>
        </w:rPr>
      </w:pPr>
    </w:p>
    <w:p w14:paraId="7AF8815A" w14:textId="77777777" w:rsidR="006B7727" w:rsidRDefault="00D4055B" w:rsidP="00D4055B">
      <w:pPr>
        <w:pStyle w:val="Compact"/>
        <w:rPr>
          <w:iCs/>
        </w:rPr>
      </w:pPr>
      <w:r>
        <w:rPr>
          <w:iCs/>
        </w:rPr>
        <w:t>Destinee’s project</w:t>
      </w:r>
      <w:r w:rsidR="0015605C">
        <w:rPr>
          <w:iCs/>
        </w:rPr>
        <w:t xml:space="preserve"> proposal is</w:t>
      </w:r>
      <w:r w:rsidR="006B7727">
        <w:rPr>
          <w:iCs/>
        </w:rPr>
        <w:t>:</w:t>
      </w:r>
    </w:p>
    <w:p w14:paraId="29827A42" w14:textId="37D7961E" w:rsidR="00244E19" w:rsidRDefault="000B7F6F" w:rsidP="004A3E61">
      <w:pPr>
        <w:pStyle w:val="Compact"/>
        <w:numPr>
          <w:ilvl w:val="0"/>
          <w:numId w:val="5"/>
        </w:numPr>
        <w:rPr>
          <w:iCs/>
        </w:rPr>
      </w:pPr>
      <w:r>
        <w:rPr>
          <w:iCs/>
        </w:rPr>
        <w:t xml:space="preserve">“Is there </w:t>
      </w:r>
      <w:r w:rsidR="00EF63F4">
        <w:rPr>
          <w:iCs/>
        </w:rPr>
        <w:t>a relationship between</w:t>
      </w:r>
      <w:r w:rsidR="0042509F">
        <w:rPr>
          <w:iCs/>
        </w:rPr>
        <w:t xml:space="preserve"> a</w:t>
      </w:r>
      <w:r w:rsidR="00EF63F4">
        <w:rPr>
          <w:iCs/>
        </w:rPr>
        <w:t xml:space="preserve"> </w:t>
      </w:r>
      <w:r w:rsidR="0042509F">
        <w:rPr>
          <w:iCs/>
        </w:rPr>
        <w:t>business</w:t>
      </w:r>
      <w:r>
        <w:rPr>
          <w:iCs/>
        </w:rPr>
        <w:t>’ industry/size/market</w:t>
      </w:r>
      <w:r w:rsidR="00244E19">
        <w:rPr>
          <w:iCs/>
        </w:rPr>
        <w:t xml:space="preserve"> value and recent reports of cyber security breaches?”</w:t>
      </w:r>
    </w:p>
    <w:p w14:paraId="64A6D157" w14:textId="46E21654" w:rsidR="006B7727" w:rsidRDefault="006B7727" w:rsidP="004A3E61">
      <w:pPr>
        <w:pStyle w:val="Compact"/>
        <w:numPr>
          <w:ilvl w:val="0"/>
          <w:numId w:val="5"/>
        </w:numPr>
        <w:rPr>
          <w:iCs/>
        </w:rPr>
      </w:pPr>
      <w:r>
        <w:rPr>
          <w:iCs/>
        </w:rPr>
        <w:t>“Are larger companies a bigger target for cybersecurity hacks?</w:t>
      </w:r>
      <w:r w:rsidR="00724D55">
        <w:rPr>
          <w:iCs/>
        </w:rPr>
        <w:t>”</w:t>
      </w:r>
    </w:p>
    <w:p w14:paraId="6A7F78FE" w14:textId="429528AF" w:rsidR="00724D55" w:rsidRDefault="00724D55" w:rsidP="004A3E61">
      <w:pPr>
        <w:pStyle w:val="Compact"/>
        <w:numPr>
          <w:ilvl w:val="0"/>
          <w:numId w:val="5"/>
        </w:numPr>
        <w:rPr>
          <w:iCs/>
        </w:rPr>
      </w:pPr>
      <w:r>
        <w:rPr>
          <w:iCs/>
        </w:rPr>
        <w:t>“What are the most common methods that hackers have been using</w:t>
      </w:r>
      <w:r w:rsidR="009667CC">
        <w:rPr>
          <w:iCs/>
        </w:rPr>
        <w:t>?</w:t>
      </w:r>
      <w:r>
        <w:rPr>
          <w:iCs/>
        </w:rPr>
        <w:t>”</w:t>
      </w:r>
    </w:p>
    <w:p w14:paraId="66A4D0AE" w14:textId="688D2A9C" w:rsidR="00D4055B" w:rsidRPr="00D4055B" w:rsidRDefault="0036100C" w:rsidP="00D4055B">
      <w:pPr>
        <w:pStyle w:val="Compact"/>
        <w:rPr>
          <w:iCs/>
        </w:rPr>
      </w:pPr>
      <w:r>
        <w:rPr>
          <w:iCs/>
        </w:rPr>
        <w:t xml:space="preserve">The title </w:t>
      </w:r>
      <w:r w:rsidR="000B7F6F">
        <w:rPr>
          <w:iCs/>
        </w:rPr>
        <w:t>makes sense</w:t>
      </w:r>
      <w:r w:rsidR="004A3E61">
        <w:rPr>
          <w:iCs/>
        </w:rPr>
        <w:t xml:space="preserve"> in relation to these goals</w:t>
      </w:r>
      <w:r w:rsidR="000B7F6F">
        <w:rPr>
          <w:iCs/>
        </w:rPr>
        <w:t>.</w:t>
      </w:r>
      <w:r w:rsidR="0007773E">
        <w:rPr>
          <w:iCs/>
        </w:rPr>
        <w:t xml:space="preserve">  The second bullet point seems to say the same thing as the first.</w:t>
      </w:r>
      <w:r w:rsidR="009667CC">
        <w:rPr>
          <w:iCs/>
        </w:rPr>
        <w:t xml:space="preserve">  The third is an interesting topic but perhaps doesn’t relate directly to the main research question.</w:t>
      </w:r>
    </w:p>
    <w:p w14:paraId="5C9DA4D0" w14:textId="77777777" w:rsidR="00F026FA" w:rsidRPr="001511EC" w:rsidRDefault="00BC6E5F" w:rsidP="00236527">
      <w:pPr>
        <w:pStyle w:val="FirstParagraph"/>
        <w:spacing w:after="0"/>
        <w:rPr>
          <w:i/>
          <w:iCs/>
        </w:rPr>
      </w:pPr>
      <w:r w:rsidRPr="001511EC">
        <w:rPr>
          <w:b/>
          <w:i/>
          <w:iCs/>
        </w:rPr>
        <w:t>Are the objectives of the project clearly identifiable?</w:t>
      </w:r>
    </w:p>
    <w:p w14:paraId="5C9DA4D1" w14:textId="77777777" w:rsidR="00F026FA" w:rsidRDefault="00BC6E5F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5C9DA4D2" w14:textId="77777777" w:rsidR="00F026FA" w:rsidRDefault="00BC6E5F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5C9DA4D3" w14:textId="6CEB725C" w:rsidR="00F026FA" w:rsidRPr="002065E9" w:rsidRDefault="00BC6E5F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1F8F2D08" w14:textId="71BFCA18" w:rsidR="002065E9" w:rsidRPr="00E34404" w:rsidRDefault="002065E9" w:rsidP="002065E9">
      <w:pPr>
        <w:pStyle w:val="Compact"/>
        <w:rPr>
          <w:iCs/>
          <w:sz w:val="16"/>
          <w:szCs w:val="16"/>
        </w:rPr>
      </w:pPr>
    </w:p>
    <w:p w14:paraId="65B8FCA4" w14:textId="187FCF41" w:rsidR="00A2244A" w:rsidRPr="00A2244A" w:rsidRDefault="007E0BCE" w:rsidP="002065E9">
      <w:pPr>
        <w:pStyle w:val="Compact"/>
        <w:rPr>
          <w:iCs/>
        </w:rPr>
      </w:pPr>
      <w:r>
        <w:rPr>
          <w:iCs/>
        </w:rPr>
        <w:t>Data breaches can cause great reputational</w:t>
      </w:r>
      <w:r w:rsidR="003D0079">
        <w:rPr>
          <w:iCs/>
        </w:rPr>
        <w:t xml:space="preserve"> harm and loss of trust in a company</w:t>
      </w:r>
      <w:r w:rsidR="00555895">
        <w:rPr>
          <w:iCs/>
        </w:rPr>
        <w:t xml:space="preserve">, </w:t>
      </w:r>
      <w:r w:rsidR="00774ED6">
        <w:rPr>
          <w:iCs/>
        </w:rPr>
        <w:t>which</w:t>
      </w:r>
      <w:r w:rsidR="00555895">
        <w:rPr>
          <w:iCs/>
        </w:rPr>
        <w:t xml:space="preserve"> can affect </w:t>
      </w:r>
      <w:r w:rsidR="00CF0188">
        <w:rPr>
          <w:iCs/>
        </w:rPr>
        <w:t>individual</w:t>
      </w:r>
      <w:r w:rsidR="00555895">
        <w:rPr>
          <w:iCs/>
        </w:rPr>
        <w:t xml:space="preserve"> compan</w:t>
      </w:r>
      <w:r w:rsidR="00CF0188">
        <w:rPr>
          <w:iCs/>
        </w:rPr>
        <w:t>ies’</w:t>
      </w:r>
      <w:r w:rsidR="00555895">
        <w:rPr>
          <w:iCs/>
        </w:rPr>
        <w:t xml:space="preserve"> </w:t>
      </w:r>
      <w:r w:rsidR="00CF0188">
        <w:rPr>
          <w:iCs/>
        </w:rPr>
        <w:t xml:space="preserve">market values, and in aggregate </w:t>
      </w:r>
      <w:r w:rsidR="000C4F9F">
        <w:rPr>
          <w:iCs/>
        </w:rPr>
        <w:t xml:space="preserve">could play havoc with the stock market.  </w:t>
      </w:r>
      <w:r w:rsidR="00F36113">
        <w:rPr>
          <w:iCs/>
        </w:rPr>
        <w:t xml:space="preserve">Destinee states the objectives clearly.  </w:t>
      </w:r>
      <w:r w:rsidR="007D2058">
        <w:rPr>
          <w:iCs/>
        </w:rPr>
        <w:t>And w</w:t>
      </w:r>
      <w:r w:rsidR="00B80757">
        <w:rPr>
          <w:iCs/>
        </w:rPr>
        <w:t xml:space="preserve">hether the bigger the company, the more </w:t>
      </w:r>
      <w:r w:rsidR="00F15C9D">
        <w:rPr>
          <w:iCs/>
        </w:rPr>
        <w:t xml:space="preserve">likely </w:t>
      </w:r>
      <w:r w:rsidR="007D2058">
        <w:rPr>
          <w:iCs/>
        </w:rPr>
        <w:t>that it will be subject</w:t>
      </w:r>
      <w:r w:rsidR="00F15C9D">
        <w:rPr>
          <w:iCs/>
        </w:rPr>
        <w:t xml:space="preserve"> to a breach, is true is an interesting question.</w:t>
      </w:r>
    </w:p>
    <w:p w14:paraId="5C9DA4D4" w14:textId="77777777" w:rsidR="00F026FA" w:rsidRPr="000C12C8" w:rsidRDefault="00BC6E5F" w:rsidP="00236527">
      <w:pPr>
        <w:pStyle w:val="FirstParagraph"/>
        <w:spacing w:after="0"/>
        <w:rPr>
          <w:i/>
          <w:iCs/>
        </w:rPr>
      </w:pPr>
      <w:r w:rsidRPr="000C12C8">
        <w:rPr>
          <w:b/>
          <w:i/>
          <w:iCs/>
        </w:rPr>
        <w:t>What data are used?</w:t>
      </w:r>
    </w:p>
    <w:p w14:paraId="5C9DA4D5" w14:textId="77777777" w:rsidR="00F026FA" w:rsidRDefault="00BC6E5F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5C9DA4D6" w14:textId="77777777" w:rsidR="00F026FA" w:rsidRDefault="00BC6E5F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5C9DA4D7" w14:textId="6EC043AB" w:rsidR="00F026FA" w:rsidRPr="00C023EB" w:rsidRDefault="00BC6E5F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</w:p>
    <w:p w14:paraId="60F0EDBB" w14:textId="15DD0D75" w:rsidR="00C023EB" w:rsidRPr="00E34404" w:rsidRDefault="00C023EB" w:rsidP="00C023EB">
      <w:pPr>
        <w:pStyle w:val="Compact"/>
        <w:rPr>
          <w:iCs/>
          <w:sz w:val="16"/>
          <w:szCs w:val="16"/>
        </w:rPr>
      </w:pPr>
    </w:p>
    <w:p w14:paraId="5C59F1E8" w14:textId="4511E0F0" w:rsidR="00C023EB" w:rsidRDefault="00C023EB" w:rsidP="00C023EB">
      <w:pPr>
        <w:pStyle w:val="Compact"/>
        <w:rPr>
          <w:iCs/>
        </w:rPr>
      </w:pPr>
      <w:r>
        <w:rPr>
          <w:iCs/>
        </w:rPr>
        <w:t xml:space="preserve">Destinee </w:t>
      </w:r>
      <w:r w:rsidR="00C03EB6">
        <w:rPr>
          <w:iCs/>
        </w:rPr>
        <w:t>first looked at using</w:t>
      </w:r>
      <w:r>
        <w:rPr>
          <w:iCs/>
        </w:rPr>
        <w:t xml:space="preserve"> </w:t>
      </w:r>
      <w:r w:rsidR="00D01C5D">
        <w:rPr>
          <w:iCs/>
        </w:rPr>
        <w:t xml:space="preserve">the </w:t>
      </w:r>
      <w:hyperlink r:id="rId8" w:history="1">
        <w:r w:rsidR="00D01C5D" w:rsidRPr="00AC6849">
          <w:rPr>
            <w:rStyle w:val="Hyperlink"/>
            <w:iCs/>
          </w:rPr>
          <w:t>Fortun</w:t>
        </w:r>
        <w:r w:rsidR="00305DD8" w:rsidRPr="00AC6849">
          <w:rPr>
            <w:rStyle w:val="Hyperlink"/>
            <w:iCs/>
          </w:rPr>
          <w:t>e</w:t>
        </w:r>
        <w:r w:rsidR="00AC6849" w:rsidRPr="00AC6849">
          <w:rPr>
            <w:rStyle w:val="Hyperlink"/>
            <w:iCs/>
          </w:rPr>
          <w:t xml:space="preserve"> 500 web page</w:t>
        </w:r>
      </w:hyperlink>
      <w:r w:rsidR="00AC6849">
        <w:rPr>
          <w:iCs/>
        </w:rPr>
        <w:t xml:space="preserve"> as her primary source material.  </w:t>
      </w:r>
      <w:r w:rsidR="00E426A0">
        <w:rPr>
          <w:iCs/>
        </w:rPr>
        <w:t xml:space="preserve">She found that </w:t>
      </w:r>
      <w:r w:rsidR="00A577E4">
        <w:rPr>
          <w:iCs/>
        </w:rPr>
        <w:t xml:space="preserve">it would be difficult to use the methods </w:t>
      </w:r>
      <w:r w:rsidR="002E7443">
        <w:rPr>
          <w:iCs/>
        </w:rPr>
        <w:t xml:space="preserve">Dr. Martinez </w:t>
      </w:r>
      <w:r w:rsidR="00A577E4">
        <w:rPr>
          <w:iCs/>
        </w:rPr>
        <w:t xml:space="preserve">taught to us in class </w:t>
      </w:r>
      <w:r w:rsidR="002E7443">
        <w:rPr>
          <w:iCs/>
        </w:rPr>
        <w:t>to get past the first page of ten results.</w:t>
      </w:r>
      <w:r w:rsidR="00160952">
        <w:rPr>
          <w:rStyle w:val="FootnoteReference"/>
          <w:iCs/>
        </w:rPr>
        <w:footnoteReference w:id="1"/>
      </w:r>
      <w:r w:rsidR="00160952">
        <w:rPr>
          <w:iCs/>
        </w:rPr>
        <w:t xml:space="preserve"> </w:t>
      </w:r>
      <w:r w:rsidR="007A0B23">
        <w:rPr>
          <w:iCs/>
        </w:rPr>
        <w:t xml:space="preserve"> Destinee was able to find an alternative data source that in the end was </w:t>
      </w:r>
      <w:r w:rsidR="00313BF9">
        <w:rPr>
          <w:iCs/>
        </w:rPr>
        <w:t xml:space="preserve">more useful to the research question, as well as being a more </w:t>
      </w:r>
      <w:r w:rsidR="00313BF9">
        <w:rPr>
          <w:iCs/>
        </w:rPr>
        <w:lastRenderedPageBreak/>
        <w:t>straghtforward web scraping pro</w:t>
      </w:r>
      <w:r w:rsidR="00CE019E">
        <w:rPr>
          <w:iCs/>
        </w:rPr>
        <w:t>ject.</w:t>
      </w:r>
      <w:r w:rsidR="00896A1B">
        <w:rPr>
          <w:iCs/>
        </w:rPr>
        <w:t xml:space="preserve">  She used the </w:t>
      </w:r>
      <w:hyperlink r:id="rId9" w:history="1">
        <w:r w:rsidR="00896A1B" w:rsidRPr="00896A1B">
          <w:rPr>
            <w:rStyle w:val="Hyperlink"/>
            <w:iCs/>
          </w:rPr>
          <w:t>Value Today</w:t>
        </w:r>
      </w:hyperlink>
      <w:r w:rsidR="00896A1B">
        <w:rPr>
          <w:iCs/>
        </w:rPr>
        <w:t xml:space="preserve"> website to </w:t>
      </w:r>
      <w:r w:rsidR="00967A38">
        <w:rPr>
          <w:iCs/>
        </w:rPr>
        <w:t xml:space="preserve">scrape the </w:t>
      </w:r>
      <w:r w:rsidR="00EF270A">
        <w:rPr>
          <w:iCs/>
        </w:rPr>
        <w:t xml:space="preserve">data </w:t>
      </w:r>
      <w:r w:rsidR="00B33F60">
        <w:rPr>
          <w:iCs/>
        </w:rPr>
        <w:t xml:space="preserve">for the </w:t>
      </w:r>
      <w:r w:rsidR="00556D2D">
        <w:rPr>
          <w:iCs/>
        </w:rPr>
        <w:t>S&amp;P</w:t>
      </w:r>
      <w:r w:rsidR="00B33F60">
        <w:rPr>
          <w:iCs/>
        </w:rPr>
        <w:t xml:space="preserve"> 500 companies</w:t>
      </w:r>
      <w:r w:rsidR="007D3655">
        <w:rPr>
          <w:iCs/>
        </w:rPr>
        <w:t xml:space="preserve"> (which really is better</w:t>
      </w:r>
      <w:r w:rsidR="00651487">
        <w:rPr>
          <w:iCs/>
        </w:rPr>
        <w:t xml:space="preserve"> for this question</w:t>
      </w:r>
      <w:r w:rsidR="007D3655">
        <w:rPr>
          <w:iCs/>
        </w:rPr>
        <w:t xml:space="preserve">, as </w:t>
      </w:r>
      <w:r w:rsidR="004B7B4B">
        <w:rPr>
          <w:iCs/>
        </w:rPr>
        <w:t xml:space="preserve">some </w:t>
      </w:r>
      <w:r w:rsidR="007D3655">
        <w:rPr>
          <w:iCs/>
        </w:rPr>
        <w:t>Fortune 500 companies are privately held)</w:t>
      </w:r>
      <w:r w:rsidR="00B33F60">
        <w:rPr>
          <w:iCs/>
        </w:rPr>
        <w:t xml:space="preserve">, and </w:t>
      </w:r>
      <w:r w:rsidR="00556D2D">
        <w:rPr>
          <w:iCs/>
        </w:rPr>
        <w:t xml:space="preserve">Wikipedia for the </w:t>
      </w:r>
      <w:r w:rsidR="007D3655">
        <w:rPr>
          <w:iCs/>
        </w:rPr>
        <w:t xml:space="preserve">data breach information.  </w:t>
      </w:r>
    </w:p>
    <w:p w14:paraId="5C9DA4D8" w14:textId="191DCB02" w:rsidR="00F026FA" w:rsidRPr="000C12C8" w:rsidRDefault="00BC6E5F">
      <w:pPr>
        <w:pStyle w:val="FirstParagraph"/>
        <w:rPr>
          <w:b/>
          <w:i/>
          <w:iCs/>
        </w:rPr>
      </w:pPr>
      <w:r w:rsidRPr="000C12C8">
        <w:rPr>
          <w:b/>
          <w:i/>
          <w:iCs/>
        </w:rPr>
        <w:t>What is your overall impression of the project?</w:t>
      </w:r>
    </w:p>
    <w:p w14:paraId="0DBC2A72" w14:textId="3B47C6DD" w:rsidR="00AC6849" w:rsidRDefault="00CF48BB" w:rsidP="00AC6849">
      <w:pPr>
        <w:pStyle w:val="BodyText"/>
      </w:pPr>
      <w:r>
        <w:t xml:space="preserve">I </w:t>
      </w:r>
      <w:r w:rsidR="0056288C">
        <w:t xml:space="preserve">thought this was a very creative topic, </w:t>
      </w:r>
      <w:r w:rsidR="00E961B0">
        <w:t>and I can tell that Destinee put a lot of thought and work into it.</w:t>
      </w:r>
      <w:r w:rsidR="0056288C">
        <w:t xml:space="preserve">  </w:t>
      </w:r>
      <w:r w:rsidR="00360B6D">
        <w:t xml:space="preserve">I think I would have come to a different conclusion.  </w:t>
      </w:r>
      <w:r w:rsidR="00E73D31">
        <w:t xml:space="preserve">The chart with the counts per company of the major breaches showed that most </w:t>
      </w:r>
      <w:r w:rsidR="008024C5">
        <w:t>of the major corporations</w:t>
      </w:r>
      <w:r w:rsidR="00E73D31">
        <w:t xml:space="preserve"> </w:t>
      </w:r>
      <w:r w:rsidR="00CF2EF4">
        <w:t xml:space="preserve">had just one breach over a four-year period.  This seems like insufficient data on which to base a conclusion.  </w:t>
      </w:r>
      <w:r w:rsidR="002874A8">
        <w:t>I also do not see how it answers the question of whether larger companies are more subject to breaches</w:t>
      </w:r>
      <w:r w:rsidR="000F419E">
        <w:t xml:space="preserve">.  A comparison of smaller to larger companies would have provided this answer, although as </w:t>
      </w:r>
      <w:r w:rsidR="00D551D6">
        <w:t>noted above there is such a small number of breaches that I don’t think this type of comparison is possible.</w:t>
      </w:r>
    </w:p>
    <w:p w14:paraId="205EFA81" w14:textId="56095857" w:rsidR="005352CA" w:rsidRDefault="005352CA" w:rsidP="00AC6849">
      <w:pPr>
        <w:pStyle w:val="BodyText"/>
      </w:pPr>
      <w:r>
        <w:t>Notes on the visualizations:</w:t>
      </w:r>
    </w:p>
    <w:p w14:paraId="442E544D" w14:textId="60EDBB10" w:rsidR="00D56912" w:rsidRDefault="005352CA" w:rsidP="00D56912">
      <w:pPr>
        <w:pStyle w:val="BodyText"/>
      </w:pPr>
      <w:r>
        <w:t xml:space="preserve">Slide 1:  </w:t>
      </w:r>
      <w:r w:rsidR="00D56912">
        <w:t>Th</w:t>
      </w:r>
      <w:r>
        <w:t>is</w:t>
      </w:r>
      <w:r w:rsidR="00D56912">
        <w:t xml:space="preserve"> was interesting general information.  I couldn’t see where it added information relevant to the research question, and I would have left it out.</w:t>
      </w:r>
    </w:p>
    <w:p w14:paraId="4064F8AC" w14:textId="3F87173F" w:rsidR="00D56912" w:rsidRDefault="005352CA" w:rsidP="00D56912">
      <w:pPr>
        <w:pStyle w:val="BodyText"/>
      </w:pPr>
      <w:r>
        <w:t xml:space="preserve">Slide 2:  </w:t>
      </w:r>
      <w:r w:rsidR="00C2289A">
        <w:t>I</w:t>
      </w:r>
      <w:r w:rsidR="00D56912">
        <w:t xml:space="preserve"> liked th</w:t>
      </w:r>
      <w:r w:rsidR="00C2289A">
        <w:t>is</w:t>
      </w:r>
      <w:r w:rsidR="00D56912">
        <w:t xml:space="preserve"> Tableau slide.  The 1400% increase in cyber attacks in 16 years was impactful.  </w:t>
      </w:r>
      <w:r w:rsidR="00A46DDB">
        <w:t>(</w:t>
      </w:r>
      <w:r w:rsidR="00D56912">
        <w:t>And shame on those large companies that were hacked because they had poor security.</w:t>
      </w:r>
      <w:r w:rsidR="00673C53">
        <w:t xml:space="preserve">  They should have known better!)</w:t>
      </w:r>
    </w:p>
    <w:p w14:paraId="7CA4AB22" w14:textId="129A6FE5" w:rsidR="00D56912" w:rsidRDefault="00C2289A" w:rsidP="00D56912">
      <w:pPr>
        <w:pStyle w:val="BodyText"/>
      </w:pPr>
      <w:r>
        <w:t>Slide 3:  T</w:t>
      </w:r>
      <w:r w:rsidR="00D56912">
        <w:t>he time period wasn’t labeled and in the narration it was just “the last four years”.  Th</w:t>
      </w:r>
      <w:r>
        <w:t>is</w:t>
      </w:r>
      <w:r w:rsidR="00D56912">
        <w:t xml:space="preserve"> slide would have benefited from noting the time frame:  “2016-2020” or whatever the dates were.</w:t>
      </w:r>
    </w:p>
    <w:p w14:paraId="5C9DA4D9" w14:textId="090E1688" w:rsidR="00F026FA" w:rsidRPr="004B42DE" w:rsidRDefault="00C2289A" w:rsidP="000B3C84">
      <w:pPr>
        <w:pStyle w:val="BodyText"/>
        <w:rPr>
          <w:b/>
          <w:i/>
          <w:iCs/>
        </w:rPr>
      </w:pPr>
      <w:r>
        <w:t xml:space="preserve">Slide 4:  </w:t>
      </w:r>
      <w:r w:rsidR="003229FF">
        <w:t xml:space="preserve">The pie chart and the bar graph were difficult to compare because </w:t>
      </w:r>
      <w:r w:rsidR="000F64BE">
        <w:t>the bar graph had more categories.  I realize this</w:t>
      </w:r>
      <w:r w:rsidR="00CC7CDB">
        <w:t xml:space="preserve"> is</w:t>
      </w:r>
      <w:r w:rsidR="000F64BE">
        <w:t xml:space="preserve"> probably because they come from two different data sources.</w:t>
      </w:r>
      <w:r w:rsidR="00DC7C8E">
        <w:t xml:space="preserve">  This would have been a useful note</w:t>
      </w:r>
      <w:r w:rsidR="00CC7CDB">
        <w:t xml:space="preserve"> to the viewer</w:t>
      </w:r>
      <w:r w:rsidR="00DC7C8E">
        <w:t xml:space="preserve">, since the two charts can’t be directly compared for every category.  Still, </w:t>
      </w:r>
      <w:r w:rsidR="005352CA">
        <w:t xml:space="preserve">I would </w:t>
      </w:r>
      <w:r w:rsidR="002A6DB2">
        <w:t>have made this two pie charts</w:t>
      </w:r>
      <w:r w:rsidR="00CF1C8D">
        <w:t xml:space="preserve">; </w:t>
      </w:r>
      <w:r w:rsidR="00F76C60">
        <w:t xml:space="preserve"> even with the categories not aligning perfectly, it would still </w:t>
      </w:r>
      <w:r w:rsidR="00B1548E">
        <w:t xml:space="preserve">have </w:t>
      </w:r>
      <w:r w:rsidR="00F76C60">
        <w:t xml:space="preserve">shown that </w:t>
      </w:r>
      <w:r w:rsidR="00CF1C8D">
        <w:t xml:space="preserve">tech firms comprise </w:t>
      </w:r>
      <w:r w:rsidR="001B225C">
        <w:t>13% of the S&amp;P 500</w:t>
      </w:r>
      <w:r w:rsidR="00FA31CC">
        <w:t xml:space="preserve"> and 24% of cyber threats.</w:t>
      </w:r>
      <w:bookmarkEnd w:id="0"/>
      <w:r w:rsidR="00B1548E">
        <w:t xml:space="preserve">  You could make a case for including social media with the tech companies, which would be 28%.</w:t>
      </w:r>
      <w:r w:rsidR="00346FC9">
        <w:t xml:space="preserve">  Also, this is a little bit picky but the pie chart is pretty small compared to the bar chart;  visually I would have tried to make them about the same size.</w:t>
      </w:r>
    </w:p>
    <w:p w14:paraId="5EBE5BAE" w14:textId="77777777" w:rsidR="00D47DE0" w:rsidRDefault="00D47DE0" w:rsidP="00D47DE0">
      <w:pPr>
        <w:pStyle w:val="BodyText"/>
      </w:pPr>
      <w:r>
        <w:rPr>
          <w:b/>
        </w:rPr>
        <w:t>Other encouragements/critiques you would like to provide to your colleague in order for them to have a more refined project.</w:t>
      </w:r>
    </w:p>
    <w:p w14:paraId="4DBF63AD" w14:textId="4D8E15E4" w:rsidR="003B5B85" w:rsidRDefault="003B5B85" w:rsidP="004B42DE">
      <w:pPr>
        <w:pStyle w:val="BodyText"/>
      </w:pPr>
      <w:r>
        <w:t>I noticed a few typos.</w:t>
      </w:r>
      <w:r w:rsidR="008B206B">
        <w:t xml:space="preserve">  One I think isn’t a big deal;  I think I saw three</w:t>
      </w:r>
      <w:r w:rsidR="00701005">
        <w:t>.</w:t>
      </w:r>
    </w:p>
    <w:p w14:paraId="1874E3B9" w14:textId="30782DFC" w:rsidR="004B42DE" w:rsidRDefault="00F24A0F">
      <w:pPr>
        <w:pStyle w:val="BodyText"/>
      </w:pPr>
      <w:r>
        <w:t>The</w:t>
      </w:r>
      <w:r w:rsidR="004E2D10">
        <w:t xml:space="preserve"> code seemed very “Pythonic”!  I </w:t>
      </w:r>
      <w:r w:rsidR="004E2D10">
        <w:t xml:space="preserve">was unable to access the github </w:t>
      </w:r>
      <w:r w:rsidR="00FC46C0">
        <w:t xml:space="preserve">but I was able to enlarge it in </w:t>
      </w:r>
      <w:r>
        <w:t>the</w:t>
      </w:r>
      <w:r w:rsidR="00FC46C0">
        <w:t xml:space="preserve"> slide deck.</w:t>
      </w:r>
    </w:p>
    <w:p w14:paraId="4AD17732" w14:textId="3A5F5377" w:rsidR="00FC46C0" w:rsidRDefault="00FC46C0">
      <w:pPr>
        <w:pStyle w:val="BodyText"/>
      </w:pPr>
      <w:r>
        <w:t xml:space="preserve">Overall, I thought </w:t>
      </w:r>
      <w:r w:rsidR="00F46C54">
        <w:t>Destinee</w:t>
      </w:r>
      <w:r>
        <w:t xml:space="preserve"> were an effective presenter and </w:t>
      </w:r>
      <w:r w:rsidR="00F46C54">
        <w:t>her</w:t>
      </w:r>
      <w:r>
        <w:t xml:space="preserve"> slides were easy to follow.</w:t>
      </w:r>
      <w:r w:rsidR="00943480">
        <w:t xml:space="preserve">  I enjoyed it!</w:t>
      </w:r>
    </w:p>
    <w:sectPr w:rsidR="00FC46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A5601" w14:textId="77777777" w:rsidR="00A77E95" w:rsidRDefault="00A77E95">
      <w:pPr>
        <w:spacing w:after="0"/>
      </w:pPr>
      <w:r>
        <w:separator/>
      </w:r>
    </w:p>
  </w:endnote>
  <w:endnote w:type="continuationSeparator" w:id="0">
    <w:p w14:paraId="77C77342" w14:textId="77777777" w:rsidR="00A77E95" w:rsidRDefault="00A77E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68A324" w14:textId="77777777" w:rsidR="00A77E95" w:rsidRDefault="00A77E95">
      <w:r>
        <w:separator/>
      </w:r>
    </w:p>
  </w:footnote>
  <w:footnote w:type="continuationSeparator" w:id="0">
    <w:p w14:paraId="4F2E52FC" w14:textId="77777777" w:rsidR="00A77E95" w:rsidRDefault="00A77E95">
      <w:r>
        <w:continuationSeparator/>
      </w:r>
    </w:p>
  </w:footnote>
  <w:footnote w:id="1">
    <w:p w14:paraId="03C4EAC1" w14:textId="09708613" w:rsidR="00160952" w:rsidRPr="0033643D" w:rsidRDefault="00160952" w:rsidP="0033643D">
      <w:pPr>
        <w:pStyle w:val="Compact"/>
        <w:rPr>
          <w:iCs/>
        </w:rPr>
      </w:pPr>
      <w:r>
        <w:rPr>
          <w:rStyle w:val="FootnoteReference"/>
        </w:rPr>
        <w:footnoteRef/>
      </w:r>
      <w:r>
        <w:t xml:space="preserve"> </w:t>
      </w:r>
      <w:r w:rsidRPr="006736A4">
        <w:rPr>
          <w:iCs/>
          <w:sz w:val="22"/>
          <w:szCs w:val="22"/>
        </w:rPr>
        <w:t xml:space="preserve">I was curious to see if there was anything online where someone had been able to scrape the Fortune 500 page, and I found this article, </w:t>
      </w:r>
      <w:hyperlink r:id="rId1" w:history="1">
        <w:r w:rsidRPr="006736A4">
          <w:rPr>
            <w:rStyle w:val="Hyperlink"/>
            <w:iCs/>
            <w:sz w:val="22"/>
            <w:szCs w:val="22"/>
          </w:rPr>
          <w:t>“Visualizing Fortune 500 Cos.”</w:t>
        </w:r>
      </w:hyperlink>
      <w:r w:rsidRPr="006736A4">
        <w:rPr>
          <w:iCs/>
          <w:sz w:val="22"/>
          <w:szCs w:val="22"/>
        </w:rPr>
        <w:t xml:space="preserve">  There is a </w:t>
      </w:r>
      <w:hyperlink r:id="rId2" w:history="1">
        <w:r w:rsidRPr="006736A4">
          <w:rPr>
            <w:rStyle w:val="Hyperlink"/>
            <w:iCs/>
            <w:sz w:val="22"/>
            <w:szCs w:val="22"/>
          </w:rPr>
          <w:t>github</w:t>
        </w:r>
      </w:hyperlink>
      <w:r w:rsidRPr="006736A4">
        <w:rPr>
          <w:iCs/>
          <w:sz w:val="22"/>
          <w:szCs w:val="22"/>
        </w:rPr>
        <w:t xml:space="preserve"> page with the </w:t>
      </w:r>
      <w:hyperlink r:id="rId3" w:history="1">
        <w:r w:rsidRPr="006736A4">
          <w:rPr>
            <w:rStyle w:val="Hyperlink"/>
            <w:iCs/>
            <w:sz w:val="22"/>
            <w:szCs w:val="22"/>
          </w:rPr>
          <w:t>code</w:t>
        </w:r>
      </w:hyperlink>
      <w:r w:rsidRPr="006736A4">
        <w:rPr>
          <w:iCs/>
          <w:sz w:val="22"/>
          <w:szCs w:val="22"/>
        </w:rPr>
        <w:t xml:space="preserve">.  This is not a critique of the project at all, because I could see it would have been pretty difficult for a </w:t>
      </w:r>
      <w:r w:rsidR="006736A4">
        <w:rPr>
          <w:iCs/>
          <w:sz w:val="22"/>
          <w:szCs w:val="22"/>
        </w:rPr>
        <w:t>first</w:t>
      </w:r>
      <w:r w:rsidRPr="006736A4">
        <w:rPr>
          <w:iCs/>
          <w:sz w:val="22"/>
          <w:szCs w:val="22"/>
        </w:rPr>
        <w:t xml:space="preserve"> project.  I just thought Destinee would be curious to take a look at the code and see how it can be done.  There is code that will “click to the next page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5EC41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B373B0"/>
    <w:multiLevelType w:val="hybridMultilevel"/>
    <w:tmpl w:val="02A496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4D8E95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4E3"/>
    <w:rsid w:val="00011C8B"/>
    <w:rsid w:val="00027C3B"/>
    <w:rsid w:val="00036C96"/>
    <w:rsid w:val="0007773E"/>
    <w:rsid w:val="00081727"/>
    <w:rsid w:val="000B3C84"/>
    <w:rsid w:val="000B7F6F"/>
    <w:rsid w:val="000C12C8"/>
    <w:rsid w:val="000C4F9F"/>
    <w:rsid w:val="000F419E"/>
    <w:rsid w:val="000F64BE"/>
    <w:rsid w:val="00136DA9"/>
    <w:rsid w:val="00145AAD"/>
    <w:rsid w:val="001511EC"/>
    <w:rsid w:val="0015605C"/>
    <w:rsid w:val="00160952"/>
    <w:rsid w:val="001B225C"/>
    <w:rsid w:val="001D1EC6"/>
    <w:rsid w:val="001F4238"/>
    <w:rsid w:val="002065E9"/>
    <w:rsid w:val="002260F2"/>
    <w:rsid w:val="002335AE"/>
    <w:rsid w:val="00236527"/>
    <w:rsid w:val="00244BAC"/>
    <w:rsid w:val="00244E19"/>
    <w:rsid w:val="002874A8"/>
    <w:rsid w:val="002A6DB2"/>
    <w:rsid w:val="002D45BB"/>
    <w:rsid w:val="002E7443"/>
    <w:rsid w:val="002F466C"/>
    <w:rsid w:val="00305DD8"/>
    <w:rsid w:val="00313BF9"/>
    <w:rsid w:val="003229FF"/>
    <w:rsid w:val="00334903"/>
    <w:rsid w:val="0033643D"/>
    <w:rsid w:val="00346FC9"/>
    <w:rsid w:val="00360B6D"/>
    <w:rsid w:val="0036100C"/>
    <w:rsid w:val="00372121"/>
    <w:rsid w:val="003A5BAF"/>
    <w:rsid w:val="003B5B4D"/>
    <w:rsid w:val="003B5B85"/>
    <w:rsid w:val="003D0079"/>
    <w:rsid w:val="0042509F"/>
    <w:rsid w:val="004740C2"/>
    <w:rsid w:val="004A3E61"/>
    <w:rsid w:val="004B42DE"/>
    <w:rsid w:val="004B7B4B"/>
    <w:rsid w:val="004C6F14"/>
    <w:rsid w:val="004E1C9A"/>
    <w:rsid w:val="004E29B3"/>
    <w:rsid w:val="004E2D10"/>
    <w:rsid w:val="005322E3"/>
    <w:rsid w:val="005352CA"/>
    <w:rsid w:val="0054046E"/>
    <w:rsid w:val="00555895"/>
    <w:rsid w:val="00556D2D"/>
    <w:rsid w:val="00561765"/>
    <w:rsid w:val="0056288C"/>
    <w:rsid w:val="00590D07"/>
    <w:rsid w:val="005D1620"/>
    <w:rsid w:val="005E0C78"/>
    <w:rsid w:val="005F7DA2"/>
    <w:rsid w:val="00614B86"/>
    <w:rsid w:val="00630C81"/>
    <w:rsid w:val="00651487"/>
    <w:rsid w:val="00667702"/>
    <w:rsid w:val="00671CB5"/>
    <w:rsid w:val="006736A4"/>
    <w:rsid w:val="00673C53"/>
    <w:rsid w:val="006B7727"/>
    <w:rsid w:val="00701005"/>
    <w:rsid w:val="00724D55"/>
    <w:rsid w:val="00760D64"/>
    <w:rsid w:val="00774ED6"/>
    <w:rsid w:val="00776E33"/>
    <w:rsid w:val="007779B2"/>
    <w:rsid w:val="00784D58"/>
    <w:rsid w:val="007943FE"/>
    <w:rsid w:val="007A0B23"/>
    <w:rsid w:val="007D2058"/>
    <w:rsid w:val="007D3655"/>
    <w:rsid w:val="007E0BCE"/>
    <w:rsid w:val="008024C5"/>
    <w:rsid w:val="0086198A"/>
    <w:rsid w:val="00896A1B"/>
    <w:rsid w:val="008B206B"/>
    <w:rsid w:val="008C5C81"/>
    <w:rsid w:val="008D6863"/>
    <w:rsid w:val="008E154D"/>
    <w:rsid w:val="009001CE"/>
    <w:rsid w:val="00903E70"/>
    <w:rsid w:val="009300DE"/>
    <w:rsid w:val="00943480"/>
    <w:rsid w:val="009667CC"/>
    <w:rsid w:val="00967A38"/>
    <w:rsid w:val="009C4351"/>
    <w:rsid w:val="00A17972"/>
    <w:rsid w:val="00A2244A"/>
    <w:rsid w:val="00A46DDB"/>
    <w:rsid w:val="00A577E4"/>
    <w:rsid w:val="00A77E95"/>
    <w:rsid w:val="00AB2FAD"/>
    <w:rsid w:val="00AC6849"/>
    <w:rsid w:val="00B1548E"/>
    <w:rsid w:val="00B33F60"/>
    <w:rsid w:val="00B56326"/>
    <w:rsid w:val="00B80757"/>
    <w:rsid w:val="00B86B75"/>
    <w:rsid w:val="00B94265"/>
    <w:rsid w:val="00BC48D5"/>
    <w:rsid w:val="00BC6E5F"/>
    <w:rsid w:val="00C023EB"/>
    <w:rsid w:val="00C03EB6"/>
    <w:rsid w:val="00C0580A"/>
    <w:rsid w:val="00C144D8"/>
    <w:rsid w:val="00C2289A"/>
    <w:rsid w:val="00C2351C"/>
    <w:rsid w:val="00C36279"/>
    <w:rsid w:val="00CB1D7C"/>
    <w:rsid w:val="00CC7CDB"/>
    <w:rsid w:val="00CE019E"/>
    <w:rsid w:val="00CF0188"/>
    <w:rsid w:val="00CF1C8D"/>
    <w:rsid w:val="00CF2DE1"/>
    <w:rsid w:val="00CF2EF4"/>
    <w:rsid w:val="00CF4310"/>
    <w:rsid w:val="00CF48BB"/>
    <w:rsid w:val="00D01C5D"/>
    <w:rsid w:val="00D21548"/>
    <w:rsid w:val="00D4055B"/>
    <w:rsid w:val="00D47DE0"/>
    <w:rsid w:val="00D551D6"/>
    <w:rsid w:val="00D56912"/>
    <w:rsid w:val="00D94A90"/>
    <w:rsid w:val="00DC7C8E"/>
    <w:rsid w:val="00DD37EF"/>
    <w:rsid w:val="00E10C19"/>
    <w:rsid w:val="00E21A51"/>
    <w:rsid w:val="00E315A3"/>
    <w:rsid w:val="00E34404"/>
    <w:rsid w:val="00E426A0"/>
    <w:rsid w:val="00E448D0"/>
    <w:rsid w:val="00E57798"/>
    <w:rsid w:val="00E640AA"/>
    <w:rsid w:val="00E73D31"/>
    <w:rsid w:val="00E961B0"/>
    <w:rsid w:val="00EB623E"/>
    <w:rsid w:val="00EC0A7D"/>
    <w:rsid w:val="00EF270A"/>
    <w:rsid w:val="00EF63F4"/>
    <w:rsid w:val="00F026FA"/>
    <w:rsid w:val="00F151B8"/>
    <w:rsid w:val="00F15C9D"/>
    <w:rsid w:val="00F24A0F"/>
    <w:rsid w:val="00F36113"/>
    <w:rsid w:val="00F43E78"/>
    <w:rsid w:val="00F46C54"/>
    <w:rsid w:val="00F76C60"/>
    <w:rsid w:val="00FA31CC"/>
    <w:rsid w:val="00FB36FC"/>
    <w:rsid w:val="00FC46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DA4C8"/>
  <w15:docId w15:val="{9579079F-063D-4FA7-A12C-5E3F36475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AC6849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semiHidden/>
    <w:unhideWhenUsed/>
    <w:rsid w:val="00036C9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036C96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036C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tune.com/fortune500/2020/sear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value.today/stocks/sp-500-index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dsipala/seleniumProj/blob/master/seleniumProjectNotebook2.ipynb" TargetMode="External"/><Relationship Id="rId2" Type="http://schemas.openxmlformats.org/officeDocument/2006/relationships/hyperlink" Target="https://github.com/jdsipala/seleniumProj" TargetMode="External"/><Relationship Id="rId1" Type="http://schemas.openxmlformats.org/officeDocument/2006/relationships/hyperlink" Target="https://nycdatascience.com/blog/student-works/visualizing-fortune-500-c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1D69D-8C56-4842-8592-4B276941F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95</Words>
  <Characters>3968</Characters>
  <Application>Microsoft Office Word</Application>
  <DocSecurity>0</DocSecurity>
  <Lines>33</Lines>
  <Paragraphs>9</Paragraphs>
  <ScaleCrop>false</ScaleCrop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Kathy Keevan</dc:creator>
  <cp:keywords/>
  <cp:lastModifiedBy>Kathy Keevan</cp:lastModifiedBy>
  <cp:revision>26</cp:revision>
  <dcterms:created xsi:type="dcterms:W3CDTF">2021-03-21T21:17:00Z</dcterms:created>
  <dcterms:modified xsi:type="dcterms:W3CDTF">2021-03-22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